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/>
      </w:tblPr>
      <w:tblGrid>
        <w:gridCol w:w="1737"/>
        <w:gridCol w:w="1170"/>
        <w:gridCol w:w="4443"/>
        <w:gridCol w:w="709"/>
        <w:gridCol w:w="709"/>
        <w:gridCol w:w="850"/>
        <w:gridCol w:w="851"/>
        <w:gridCol w:w="5501"/>
      </w:tblGrid>
      <w:tr w:rsidR="00CC0BD7" w:rsidRPr="00236C11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b/>
                <w:sz w:val="32"/>
                <w:szCs w:val="36"/>
              </w:rPr>
            </w:pPr>
            <w:r w:rsidRPr="00236C11">
              <w:rPr>
                <w:rFonts w:ascii="Gadugi" w:eastAsia="Calibri" w:hAnsi="Gadugi" w:cs="Calibri"/>
                <w:b/>
                <w:color w:val="2F5496" w:themeColor="accent5" w:themeShade="BF"/>
                <w:sz w:val="32"/>
                <w:szCs w:val="36"/>
              </w:rPr>
              <w:t>JELOVNIK ZA BORAVAK: OSNOVNA ŠKOLA</w:t>
            </w:r>
            <w:r w:rsidR="0058706F" w:rsidRPr="00236C11">
              <w:rPr>
                <w:rFonts w:ascii="Gadugi" w:eastAsia="Calibri" w:hAnsi="Gadugi" w:cs="Calibri"/>
                <w:b/>
                <w:color w:val="FF0000"/>
                <w:sz w:val="32"/>
                <w:szCs w:val="36"/>
              </w:rPr>
              <w:t>SELA</w:t>
            </w:r>
            <w:r w:rsidRPr="00236C11">
              <w:rPr>
                <w:rFonts w:ascii="Gadugi" w:eastAsia="Calibri" w:hAnsi="Gadugi" w:cs="Calibri"/>
                <w:b/>
                <w:color w:val="2F5496" w:themeColor="accent5" w:themeShade="BF"/>
                <w:sz w:val="32"/>
                <w:szCs w:val="36"/>
              </w:rPr>
              <w:t>,GRAD SISAK</w:t>
            </w:r>
          </w:p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b/>
                <w:sz w:val="36"/>
                <w:szCs w:val="36"/>
              </w:rPr>
            </w:pPr>
            <w:r w:rsidRPr="00236C11">
              <w:rPr>
                <w:rFonts w:ascii="Gadugi" w:eastAsia="Calibri" w:hAnsi="Gadugi" w:cs="Calibri"/>
                <w:b/>
                <w:color w:val="538135"/>
                <w:szCs w:val="24"/>
              </w:rPr>
              <w:t>HEALTHY MEAL STANDARD KIDS MENU</w:t>
            </w:r>
          </w:p>
        </w:tc>
      </w:tr>
      <w:tr w:rsidR="00CC0BD7" w:rsidRPr="00236C11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Pr="00236C11" w:rsidRDefault="00DC0232" w:rsidP="005F73AE">
            <w:pPr>
              <w:jc w:val="center"/>
              <w:rPr>
                <w:rFonts w:ascii="Gadugi" w:eastAsia="Calibri" w:hAnsi="Gadugi" w:cs="Calibri"/>
                <w:b/>
                <w:sz w:val="36"/>
                <w:szCs w:val="36"/>
              </w:rPr>
            </w:pPr>
            <w:r w:rsidRPr="00236C11">
              <w:rPr>
                <w:rFonts w:ascii="Gadugi" w:eastAsia="Calibri" w:hAnsi="Gadug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F610EC" w:rsidRPr="00236C11">
              <w:rPr>
                <w:rFonts w:ascii="Gadugi" w:eastAsia="Calibri" w:hAnsi="Gadugi" w:cs="Calibri"/>
                <w:b/>
                <w:color w:val="2F5496" w:themeColor="accent5" w:themeShade="BF"/>
                <w:sz w:val="28"/>
                <w:szCs w:val="28"/>
              </w:rPr>
              <w:t>19.-22.11.2024.  ujutro</w:t>
            </w:r>
          </w:p>
        </w:tc>
      </w:tr>
      <w:tr w:rsidR="00D736D5" w:rsidRPr="00236C11" w:rsidTr="00B04DAB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236C11" w:rsidRDefault="00DC0232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236C11" w:rsidRDefault="005B4B51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4443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236C11" w:rsidRDefault="00DC0232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119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5501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RPr="00236C11" w:rsidTr="00B04DAB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236C11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adugi" w:eastAsia="Calibri" w:hAnsi="Gadug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Pr="00236C11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adugi" w:eastAsia="Calibri" w:hAnsi="Gadug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4443" w:type="dxa"/>
            <w:vMerge/>
            <w:tcBorders>
              <w:top w:val="single" w:sz="18" w:space="0" w:color="70AD47"/>
            </w:tcBorders>
            <w:vAlign w:val="center"/>
          </w:tcPr>
          <w:p w:rsidR="00CC0BD7" w:rsidRPr="00236C11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adugi" w:eastAsia="Calibri" w:hAnsi="Gadug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09" w:type="dxa"/>
            <w:vAlign w:val="center"/>
          </w:tcPr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850" w:type="dxa"/>
            <w:vAlign w:val="center"/>
          </w:tcPr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51" w:type="dxa"/>
            <w:vAlign w:val="center"/>
          </w:tcPr>
          <w:p w:rsidR="00CC0BD7" w:rsidRPr="00236C11" w:rsidRDefault="00DC0232">
            <w:pPr>
              <w:jc w:val="center"/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5501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236C11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adugi" w:eastAsia="Calibri" w:hAnsi="Gadugi" w:cs="Calibri"/>
                <w:b/>
                <w:sz w:val="20"/>
                <w:szCs w:val="20"/>
              </w:rPr>
            </w:pPr>
          </w:p>
        </w:tc>
      </w:tr>
      <w:tr w:rsidR="00492ADF" w:rsidRPr="00236C11" w:rsidTr="007F4347">
        <w:trPr>
          <w:trHeight w:val="37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shd w:val="clear" w:color="auto" w:fill="F2F2F2" w:themeFill="background1" w:themeFillShade="F2"/>
            <w:vAlign w:val="center"/>
          </w:tcPr>
          <w:p w:rsidR="00492ADF" w:rsidRPr="00236C11" w:rsidRDefault="00492ADF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Cs w:val="28"/>
              </w:rPr>
              <w:t>PONEDJELJAK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:rsidR="00492ADF" w:rsidRPr="00236C11" w:rsidRDefault="00492ADF" w:rsidP="00492ADF">
            <w:pPr>
              <w:jc w:val="center"/>
              <w:rPr>
                <w:rFonts w:ascii="Gadugi" w:eastAsia="Calibri" w:hAnsi="Gadugi" w:cs="Calibri"/>
                <w:color w:val="70AD47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F610EC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hAnsi="Gadugi"/>
                <w:color w:val="000000" w:themeColor="text1"/>
              </w:rPr>
              <w:t>NERADNO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</w:tr>
      <w:tr w:rsidR="00492ADF" w:rsidRPr="00236C11" w:rsidTr="007F4347">
        <w:trPr>
          <w:trHeight w:val="406"/>
        </w:trPr>
        <w:tc>
          <w:tcPr>
            <w:tcW w:w="1737" w:type="dxa"/>
            <w:vMerge/>
            <w:tcBorders>
              <w:left w:val="single" w:sz="18" w:space="0" w:color="70AD47"/>
            </w:tcBorders>
            <w:shd w:val="clear" w:color="auto" w:fill="F2F2F2" w:themeFill="background1" w:themeFillShade="F2"/>
            <w:vAlign w:val="center"/>
          </w:tcPr>
          <w:p w:rsidR="00492ADF" w:rsidRPr="00236C11" w:rsidRDefault="00492ADF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:rsidR="00492ADF" w:rsidRPr="00236C11" w:rsidRDefault="00492ADF" w:rsidP="00492ADF">
            <w:pPr>
              <w:jc w:val="center"/>
              <w:rPr>
                <w:rFonts w:ascii="Gadugi" w:eastAsia="Calibri" w:hAnsi="Gadugi" w:cs="Calibri"/>
                <w:color w:val="70AD47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70AD47"/>
                <w:sz w:val="20"/>
                <w:szCs w:val="20"/>
              </w:rPr>
              <w:t>RU</w:t>
            </w:r>
            <w:r w:rsidRPr="00236C11">
              <w:rPr>
                <w:rFonts w:ascii="Calibri" w:eastAsia="Calibri" w:hAnsi="Calibri" w:cs="Calibri"/>
                <w:color w:val="70AD47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70AD47"/>
                <w:sz w:val="20"/>
                <w:szCs w:val="20"/>
              </w:rPr>
              <w:t>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F610EC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hAnsi="Gadugi"/>
                <w:color w:val="000000" w:themeColor="text1"/>
              </w:rPr>
              <w:t>NERADNO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shd w:val="clear" w:color="auto" w:fill="F2F2F2" w:themeFill="background1" w:themeFillShade="F2"/>
            <w:vAlign w:val="center"/>
          </w:tcPr>
          <w:p w:rsidR="00492ADF" w:rsidRPr="000A2C64" w:rsidRDefault="00492ADF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</w:p>
        </w:tc>
      </w:tr>
      <w:tr w:rsidR="0044659A" w:rsidRPr="00236C11" w:rsidTr="00B04DAB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4659A" w:rsidRPr="00236C11" w:rsidRDefault="0044659A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44659A" w:rsidRPr="00236C11" w:rsidRDefault="0044659A" w:rsidP="00492ADF">
            <w:pPr>
              <w:jc w:val="center"/>
              <w:rPr>
                <w:rFonts w:ascii="Gadugi" w:eastAsia="Calibri" w:hAnsi="Gadugi" w:cs="Calibri"/>
                <w:color w:val="2F5496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2F5496"/>
                <w:sz w:val="20"/>
                <w:szCs w:val="20"/>
              </w:rPr>
              <w:t>DORU</w:t>
            </w:r>
            <w:r w:rsidRPr="00236C11">
              <w:rPr>
                <w:rFonts w:ascii="Calibri" w:eastAsia="Calibri" w:hAnsi="Calibri" w:cs="Calibri"/>
                <w:color w:val="2F5496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2F5496"/>
                <w:sz w:val="20"/>
                <w:szCs w:val="20"/>
              </w:rPr>
              <w:t>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Segoe UI" w:eastAsia="Segoe UI" w:hAnsi="Segoe UI"/>
                <w:color w:val="000000" w:themeColor="text1"/>
              </w:rPr>
              <w:t>Č</w:t>
            </w:r>
            <w:r w:rsidRPr="000A2C64">
              <w:rPr>
                <w:rFonts w:ascii="Gadugi" w:eastAsia="Segoe UI" w:hAnsi="Gadugi"/>
                <w:color w:val="000000" w:themeColor="text1"/>
              </w:rPr>
              <w:t>UPAVI SENDVI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Č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5.1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7.0</w:t>
            </w: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7.6</w:t>
            </w: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197</w:t>
            </w: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Mlijeko(S), Laktoza(S), Gluten(T), Mlijeko(S), Gluten(S), Jaja(T), Sezam(S), Lupina(T), Soja(S), Mlijeko(T)</w:t>
            </w:r>
          </w:p>
        </w:tc>
      </w:tr>
      <w:tr w:rsidR="0044659A" w:rsidRPr="00236C11" w:rsidTr="00B04DAB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44659A" w:rsidRPr="00236C11" w:rsidRDefault="0044659A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44659A" w:rsidRPr="00236C11" w:rsidRDefault="0044659A" w:rsidP="00492ADF">
            <w:pPr>
              <w:jc w:val="center"/>
              <w:rPr>
                <w:rFonts w:ascii="Gadugi" w:eastAsia="Calibri" w:hAnsi="Gadugi" w:cs="Calibri"/>
                <w:color w:val="2F5496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2F5496"/>
                <w:sz w:val="20"/>
                <w:szCs w:val="20"/>
              </w:rPr>
              <w:t>RU</w:t>
            </w:r>
            <w:r w:rsidRPr="00236C11">
              <w:rPr>
                <w:rFonts w:ascii="Calibri" w:eastAsia="Calibri" w:hAnsi="Calibri" w:cs="Calibri"/>
                <w:color w:val="2F5496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2F5496"/>
                <w:sz w:val="20"/>
                <w:szCs w:val="20"/>
              </w:rPr>
              <w:t>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hAnsi="Gadugi"/>
                <w:color w:val="000000" w:themeColor="text1"/>
              </w:rPr>
              <w:t>MEKSI</w:t>
            </w:r>
            <w:r w:rsidRPr="000A2C64">
              <w:rPr>
                <w:color w:val="000000" w:themeColor="text1"/>
              </w:rPr>
              <w:t>Č</w:t>
            </w:r>
            <w:r w:rsidRPr="000A2C64">
              <w:rPr>
                <w:rFonts w:ascii="Gadugi" w:hAnsi="Gadugi"/>
                <w:color w:val="000000" w:themeColor="text1"/>
              </w:rPr>
              <w:t>KI RIŽOTO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35.0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4.7</w:t>
            </w: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4.9</w:t>
            </w: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00</w:t>
            </w: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Gluten(S), Jaja(T), Soja(T), Mlijeko(T), Sezam(T), Lupina(T), Laktoza(S), Gluten(T), Mlijeko(S)</w:t>
            </w:r>
          </w:p>
        </w:tc>
      </w:tr>
      <w:tr w:rsidR="0044659A" w:rsidRPr="00236C11" w:rsidTr="00B04DAB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44659A" w:rsidRPr="00236C11" w:rsidRDefault="0044659A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44659A" w:rsidRPr="00236C11" w:rsidRDefault="0044659A" w:rsidP="00492ADF">
            <w:pPr>
              <w:jc w:val="center"/>
              <w:rPr>
                <w:rFonts w:ascii="Gadugi" w:eastAsia="Calibri" w:hAnsi="Gadugi" w:cs="Calibri"/>
                <w:color w:val="FF0066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FF0066"/>
                <w:sz w:val="20"/>
                <w:szCs w:val="20"/>
              </w:rPr>
              <w:t>DORU</w:t>
            </w:r>
            <w:r w:rsidRPr="00236C11">
              <w:rPr>
                <w:rFonts w:ascii="Calibri" w:eastAsia="Calibri" w:hAnsi="Calibri" w:cs="Calibri"/>
                <w:color w:val="FF0066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FF0066"/>
                <w:sz w:val="20"/>
                <w:szCs w:val="20"/>
              </w:rPr>
              <w:t>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hAnsi="Gadugi"/>
                <w:color w:val="000000" w:themeColor="text1"/>
              </w:rPr>
              <w:t xml:space="preserve">POLUBIJELI KRUH S MASLACEM, MEDOM, </w:t>
            </w:r>
            <w:r w:rsidRPr="000A2C64">
              <w:rPr>
                <w:color w:val="000000" w:themeColor="text1"/>
              </w:rPr>
              <w:t>Č</w:t>
            </w:r>
            <w:r w:rsidRPr="000A2C64">
              <w:rPr>
                <w:rFonts w:ascii="Gadugi" w:hAnsi="Gadugi"/>
                <w:color w:val="000000" w:themeColor="text1"/>
              </w:rPr>
              <w:t>AJ VO</w:t>
            </w:r>
            <w:r w:rsidRPr="000A2C64">
              <w:rPr>
                <w:color w:val="000000" w:themeColor="text1"/>
              </w:rPr>
              <w:t>Ć</w:t>
            </w:r>
            <w:r w:rsidRPr="000A2C64">
              <w:rPr>
                <w:rFonts w:ascii="Gadugi" w:hAnsi="Gadugi"/>
                <w:color w:val="000000" w:themeColor="text1"/>
              </w:rPr>
              <w:t>NI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35.0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4.7</w:t>
            </w: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4.9</w:t>
            </w: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00</w:t>
            </w: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44659A" w:rsidRPr="000A2C64" w:rsidRDefault="0044659A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Gluten(S), Jaja(T), Soja(T), Mlijeko(T), Sezam(T), Lupina(T), Laktoza(S), Gluten(T), Mlijeko(S)</w:t>
            </w:r>
          </w:p>
        </w:tc>
      </w:tr>
      <w:tr w:rsidR="00742816" w:rsidRPr="00236C11" w:rsidTr="00B04DAB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42816" w:rsidRPr="00236C11" w:rsidRDefault="00742816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42816" w:rsidRPr="00236C11" w:rsidRDefault="00742816" w:rsidP="00492ADF">
            <w:pPr>
              <w:jc w:val="center"/>
              <w:rPr>
                <w:rFonts w:ascii="Gadugi" w:eastAsia="Calibri" w:hAnsi="Gadugi" w:cs="Calibri"/>
                <w:color w:val="FF0066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FF0066"/>
                <w:sz w:val="20"/>
                <w:szCs w:val="20"/>
              </w:rPr>
              <w:t>RU</w:t>
            </w:r>
            <w:r w:rsidRPr="00236C11">
              <w:rPr>
                <w:rFonts w:ascii="Calibri" w:eastAsia="Calibri" w:hAnsi="Calibri" w:cs="Calibri"/>
                <w:color w:val="FF0066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FF0066"/>
                <w:sz w:val="20"/>
                <w:szCs w:val="20"/>
              </w:rPr>
              <w:t>AK</w:t>
            </w:r>
          </w:p>
        </w:tc>
        <w:tc>
          <w:tcPr>
            <w:tcW w:w="4443" w:type="dxa"/>
            <w:vAlign w:val="center"/>
          </w:tcPr>
          <w:p w:rsidR="00742816" w:rsidRPr="000A2C64" w:rsidRDefault="00742816" w:rsidP="00492ADF">
            <w:pPr>
              <w:spacing w:line="240" w:lineRule="auto"/>
              <w:rPr>
                <w:rFonts w:ascii="Gadugi" w:eastAsia="Calibri" w:hAnsi="Gadugi" w:cs="Calibr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BISTRA GOVE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Đ</w:t>
            </w:r>
            <w:r w:rsidRPr="000A2C64">
              <w:rPr>
                <w:rFonts w:ascii="Gadugi" w:eastAsia="Segoe UI" w:hAnsi="Gadugi"/>
                <w:color w:val="000000" w:themeColor="text1"/>
              </w:rPr>
              <w:t>A JUHA , SALATA KRASTAVCI KISELI OŠSK, KOLA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Č</w:t>
            </w:r>
            <w:r w:rsidRPr="000A2C64">
              <w:rPr>
                <w:rFonts w:ascii="Gadugi" w:eastAsia="Segoe UI" w:hAnsi="Gadugi"/>
                <w:color w:val="000000" w:themeColor="text1"/>
              </w:rPr>
              <w:t xml:space="preserve"> OD KEKSA I MALINA , TJESTENINA S MLJEVENIM JUNE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Ć</w:t>
            </w:r>
            <w:r w:rsidRPr="000A2C64">
              <w:rPr>
                <w:rFonts w:ascii="Gadugi" w:eastAsia="Segoe UI" w:hAnsi="Gadugi"/>
                <w:color w:val="000000" w:themeColor="text1"/>
              </w:rPr>
              <w:t>IM MESOM</w:t>
            </w:r>
          </w:p>
        </w:tc>
        <w:tc>
          <w:tcPr>
            <w:tcW w:w="709" w:type="dxa"/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76.6</w:t>
            </w:r>
          </w:p>
        </w:tc>
        <w:tc>
          <w:tcPr>
            <w:tcW w:w="709" w:type="dxa"/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6.7</w:t>
            </w:r>
          </w:p>
        </w:tc>
        <w:tc>
          <w:tcPr>
            <w:tcW w:w="850" w:type="dxa"/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4.2</w:t>
            </w:r>
          </w:p>
        </w:tc>
        <w:tc>
          <w:tcPr>
            <w:tcW w:w="851" w:type="dxa"/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636</w:t>
            </w:r>
          </w:p>
        </w:tc>
        <w:tc>
          <w:tcPr>
            <w:tcW w:w="5501" w:type="dxa"/>
            <w:tcBorders>
              <w:right w:val="single" w:sz="18" w:space="0" w:color="70AD47"/>
            </w:tcBorders>
            <w:vAlign w:val="center"/>
          </w:tcPr>
          <w:p w:rsidR="00742816" w:rsidRPr="000A2C64" w:rsidRDefault="00742816" w:rsidP="00492ADF">
            <w:pPr>
              <w:spacing w:line="240" w:lineRule="auto"/>
              <w:rPr>
                <w:rFonts w:ascii="Gadugi" w:eastAsia="Calibri" w:hAnsi="Gadugi" w:cs="Calibr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Celer(S), Gluten(S), Goruš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č</w:t>
            </w:r>
            <w:r w:rsidRPr="000A2C64">
              <w:rPr>
                <w:rFonts w:ascii="Gadugi" w:eastAsia="Segoe UI" w:hAnsi="Gadugi"/>
                <w:color w:val="000000" w:themeColor="text1"/>
              </w:rPr>
              <w:t>ica(S), Laktoza(S), Mlijeko(S), Gluten(T), Jaja(T), Mlijeko(T), Gluten(S), Sezam(T), Celer(T), Gluten(T), Soja(T)</w:t>
            </w:r>
          </w:p>
        </w:tc>
      </w:tr>
      <w:tr w:rsidR="00742816" w:rsidRPr="00236C11" w:rsidTr="00B04DAB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42816" w:rsidRPr="00236C11" w:rsidRDefault="00742816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  <w:r w:rsidRPr="00236C11">
              <w:rPr>
                <w:rFonts w:ascii="Calibri" w:eastAsia="Calibri" w:hAnsi="Calibri" w:cs="Calibri"/>
                <w:color w:val="2F5496" w:themeColor="accent5" w:themeShade="BF"/>
                <w:szCs w:val="28"/>
              </w:rPr>
              <w:t>Č</w:t>
            </w:r>
            <w:r w:rsidRPr="00236C11">
              <w:rPr>
                <w:rFonts w:ascii="Gadugi" w:eastAsia="Calibri" w:hAnsi="Gadugi" w:cs="Calibri"/>
                <w:color w:val="2F5496" w:themeColor="accent5" w:themeShade="BF"/>
                <w:szCs w:val="28"/>
              </w:rPr>
              <w:t>ETVRTAK</w:t>
            </w:r>
          </w:p>
        </w:tc>
        <w:tc>
          <w:tcPr>
            <w:tcW w:w="1170" w:type="dxa"/>
            <w:vAlign w:val="center"/>
          </w:tcPr>
          <w:p w:rsidR="00742816" w:rsidRPr="00236C11" w:rsidRDefault="00742816" w:rsidP="00492ADF">
            <w:pPr>
              <w:jc w:val="center"/>
              <w:rPr>
                <w:rFonts w:ascii="Gadugi" w:eastAsia="Calibri" w:hAnsi="Gadugi" w:cs="Calibri"/>
                <w:color w:val="CC0099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CC0099"/>
                <w:sz w:val="20"/>
                <w:szCs w:val="20"/>
              </w:rPr>
              <w:t>DORU</w:t>
            </w:r>
            <w:r w:rsidRPr="00236C11">
              <w:rPr>
                <w:rFonts w:ascii="Calibri" w:eastAsia="Calibri" w:hAnsi="Calibri" w:cs="Calibri"/>
                <w:color w:val="CC0099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CC0099"/>
                <w:sz w:val="20"/>
                <w:szCs w:val="20"/>
              </w:rPr>
              <w:t>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42816" w:rsidRPr="000A2C64" w:rsidRDefault="00742816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hAnsi="Gadugi"/>
                <w:color w:val="000000" w:themeColor="text1"/>
              </w:rPr>
              <w:t xml:space="preserve">101 POLUBIJELI KRUH, ŠUNKA, SIR, </w:t>
            </w:r>
            <w:r w:rsidRPr="000A2C64">
              <w:rPr>
                <w:color w:val="000000" w:themeColor="text1"/>
              </w:rPr>
              <w:t>Č</w:t>
            </w:r>
            <w:r w:rsidRPr="000A2C64">
              <w:rPr>
                <w:rFonts w:ascii="Gadugi" w:hAnsi="Gadugi"/>
                <w:color w:val="000000" w:themeColor="text1"/>
              </w:rPr>
              <w:t>AJ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7.8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9.9</w:t>
            </w: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3.8</w:t>
            </w: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42816" w:rsidRPr="000A2C64" w:rsidRDefault="00742816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182</w:t>
            </w: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42816" w:rsidRPr="000A2C64" w:rsidRDefault="00742816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Celer(S), Gluten(S), Jaja(T), Soja(T), Mlijeko(T), Sezam(T), Lupina(T), Mlijeko(S)</w:t>
            </w:r>
          </w:p>
        </w:tc>
      </w:tr>
      <w:tr w:rsidR="000A2C64" w:rsidRPr="00236C11" w:rsidTr="00B04DAB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A2C64" w:rsidRPr="00236C11" w:rsidRDefault="000A2C64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A2C64" w:rsidRPr="00236C11" w:rsidRDefault="000A2C64" w:rsidP="00492ADF">
            <w:pPr>
              <w:jc w:val="center"/>
              <w:rPr>
                <w:rFonts w:ascii="Gadugi" w:eastAsia="Calibri" w:hAnsi="Gadugi" w:cs="Calibri"/>
                <w:color w:val="CC0099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CC0099"/>
                <w:sz w:val="20"/>
                <w:szCs w:val="20"/>
              </w:rPr>
              <w:t>RU</w:t>
            </w:r>
            <w:r w:rsidRPr="00236C11">
              <w:rPr>
                <w:rFonts w:ascii="Calibri" w:eastAsia="Calibri" w:hAnsi="Calibri" w:cs="Calibri"/>
                <w:color w:val="CC0099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CC0099"/>
                <w:sz w:val="20"/>
                <w:szCs w:val="20"/>
              </w:rPr>
              <w:t>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PURE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Ć</w:t>
            </w:r>
            <w:r w:rsidRPr="000A2C64">
              <w:rPr>
                <w:rFonts w:ascii="Gadugi" w:eastAsia="Segoe UI" w:hAnsi="Gadugi"/>
                <w:color w:val="000000" w:themeColor="text1"/>
              </w:rPr>
              <w:t>I PERKELT I PIRE KRUMPIR , SALATA OD CIKLE I MRKVE , SAVIJA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Č</w:t>
            </w:r>
            <w:r w:rsidRPr="000A2C64">
              <w:rPr>
                <w:rFonts w:ascii="Gadugi" w:eastAsia="Segoe UI" w:hAnsi="Gadugi"/>
                <w:color w:val="000000" w:themeColor="text1"/>
              </w:rPr>
              <w:t>A OD JABUKA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CC2100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80.1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CC2100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3.6</w:t>
            </w: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CC2100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2.5</w:t>
            </w: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CC2100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613</w:t>
            </w: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Laktoza(S), Mlijeko(S), Gluten(S), Jaja(T), Mlijeko(T), Gluten(T), Celer(T)</w:t>
            </w:r>
          </w:p>
        </w:tc>
      </w:tr>
      <w:tr w:rsidR="000A2C64" w:rsidRPr="00236C11" w:rsidTr="00B04DAB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A2C64" w:rsidRPr="00236C11" w:rsidRDefault="000A2C64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color w:val="2F5496" w:themeColor="accent5" w:themeShade="BF"/>
                <w:szCs w:val="28"/>
              </w:rPr>
            </w:pPr>
            <w:r w:rsidRPr="00236C11">
              <w:rPr>
                <w:rFonts w:ascii="Gadugi" w:eastAsia="Calibri" w:hAnsi="Gadugi" w:cs="Calibri"/>
                <w:color w:val="2F5496" w:themeColor="accent5" w:themeShade="BF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0A2C64" w:rsidRPr="00236C11" w:rsidRDefault="000A2C64" w:rsidP="00492ADF">
            <w:pPr>
              <w:jc w:val="center"/>
              <w:rPr>
                <w:rFonts w:ascii="Gadugi" w:eastAsia="Calibri" w:hAnsi="Gadugi" w:cs="Calibri"/>
                <w:color w:val="BF8F00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BF8F00"/>
                <w:sz w:val="20"/>
                <w:szCs w:val="20"/>
              </w:rPr>
              <w:t>DORU</w:t>
            </w:r>
            <w:r w:rsidRPr="00236C11">
              <w:rPr>
                <w:rFonts w:ascii="Calibri" w:eastAsia="Calibri" w:hAnsi="Calibri" w:cs="Calibri"/>
                <w:color w:val="BF8F00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BF8F00"/>
                <w:sz w:val="20"/>
                <w:szCs w:val="20"/>
              </w:rPr>
              <w:t>AK</w:t>
            </w:r>
          </w:p>
        </w:tc>
        <w:tc>
          <w:tcPr>
            <w:tcW w:w="4443" w:type="dxa"/>
            <w:vAlign w:val="center"/>
          </w:tcPr>
          <w:p w:rsidR="000A2C64" w:rsidRPr="000A2C64" w:rsidRDefault="000A2C64" w:rsidP="00492ADF">
            <w:pPr>
              <w:spacing w:line="240" w:lineRule="auto"/>
              <w:rPr>
                <w:rFonts w:ascii="Gadugi" w:eastAsia="Calibri" w:hAnsi="Gadugi" w:cs="Calibr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 xml:space="preserve">GRIZ S </w:t>
            </w:r>
            <w:r w:rsidRPr="000A2C64">
              <w:rPr>
                <w:rFonts w:ascii="Segoe UI" w:eastAsia="Segoe UI" w:hAnsi="Segoe UI"/>
                <w:color w:val="000000" w:themeColor="text1"/>
              </w:rPr>
              <w:t>Č</w:t>
            </w:r>
            <w:r w:rsidRPr="000A2C64">
              <w:rPr>
                <w:rFonts w:ascii="Gadugi" w:eastAsia="Segoe UI" w:hAnsi="Gadugi"/>
                <w:color w:val="000000" w:themeColor="text1"/>
              </w:rPr>
              <w:t>OKOLADOM</w:t>
            </w:r>
          </w:p>
        </w:tc>
        <w:tc>
          <w:tcPr>
            <w:tcW w:w="709" w:type="dxa"/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36.7</w:t>
            </w:r>
          </w:p>
        </w:tc>
        <w:tc>
          <w:tcPr>
            <w:tcW w:w="709" w:type="dxa"/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7.4</w:t>
            </w:r>
          </w:p>
        </w:tc>
        <w:tc>
          <w:tcPr>
            <w:tcW w:w="850" w:type="dxa"/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4.3</w:t>
            </w:r>
          </w:p>
        </w:tc>
        <w:tc>
          <w:tcPr>
            <w:tcW w:w="851" w:type="dxa"/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15</w:t>
            </w:r>
          </w:p>
        </w:tc>
        <w:tc>
          <w:tcPr>
            <w:tcW w:w="5501" w:type="dxa"/>
            <w:tcBorders>
              <w:right w:val="single" w:sz="18" w:space="0" w:color="70AD47"/>
            </w:tcBorders>
            <w:vAlign w:val="center"/>
          </w:tcPr>
          <w:p w:rsidR="000A2C64" w:rsidRPr="000A2C64" w:rsidRDefault="000A2C64" w:rsidP="00492ADF">
            <w:pPr>
              <w:spacing w:line="240" w:lineRule="auto"/>
              <w:rPr>
                <w:rFonts w:ascii="Gadugi" w:eastAsia="Calibri" w:hAnsi="Gadugi" w:cs="Calibr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Gluten(S), Soja(S), Mlijeko(T), Orašidi(T), Laktoza(S), Mlijeko(S)</w:t>
            </w:r>
          </w:p>
        </w:tc>
      </w:tr>
      <w:tr w:rsidR="000A2C64" w:rsidRPr="00236C11" w:rsidTr="00B04DAB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A2C64" w:rsidRPr="00236C11" w:rsidRDefault="000A2C64" w:rsidP="00492ADF">
            <w:pPr>
              <w:tabs>
                <w:tab w:val="left" w:pos="1959"/>
              </w:tabs>
              <w:jc w:val="center"/>
              <w:rPr>
                <w:rFonts w:ascii="Gadugi" w:eastAsia="Calibri" w:hAnsi="Gadug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A2C64" w:rsidRPr="00236C11" w:rsidRDefault="000A2C64" w:rsidP="00492ADF">
            <w:pPr>
              <w:jc w:val="center"/>
              <w:rPr>
                <w:rFonts w:ascii="Gadugi" w:eastAsia="Calibri" w:hAnsi="Gadugi" w:cs="Calibri"/>
                <w:color w:val="BF8F00"/>
                <w:sz w:val="20"/>
                <w:szCs w:val="20"/>
              </w:rPr>
            </w:pPr>
            <w:r w:rsidRPr="00236C11">
              <w:rPr>
                <w:rFonts w:ascii="Gadugi" w:eastAsia="Calibri" w:hAnsi="Gadugi" w:cs="Calibri"/>
                <w:color w:val="BF8F00"/>
                <w:sz w:val="20"/>
                <w:szCs w:val="20"/>
              </w:rPr>
              <w:t>RU</w:t>
            </w:r>
            <w:r w:rsidRPr="00236C11">
              <w:rPr>
                <w:rFonts w:ascii="Calibri" w:eastAsia="Calibri" w:hAnsi="Calibri" w:cs="Calibri"/>
                <w:color w:val="BF8F00"/>
                <w:sz w:val="20"/>
                <w:szCs w:val="20"/>
              </w:rPr>
              <w:t>Č</w:t>
            </w:r>
            <w:r w:rsidRPr="00236C11">
              <w:rPr>
                <w:rFonts w:ascii="Gadugi" w:eastAsia="Calibri" w:hAnsi="Gadugi" w:cs="Calibri"/>
                <w:color w:val="BF8F00"/>
                <w:sz w:val="20"/>
                <w:szCs w:val="20"/>
              </w:rPr>
              <w:t>AK</w:t>
            </w:r>
          </w:p>
        </w:tc>
        <w:tc>
          <w:tcPr>
            <w:tcW w:w="444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VARIVO OD KELJA I PROKULICA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89.5</w:t>
            </w:r>
          </w:p>
        </w:tc>
        <w:tc>
          <w:tcPr>
            <w:tcW w:w="70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17.6</w:t>
            </w:r>
          </w:p>
        </w:tc>
        <w:tc>
          <w:tcPr>
            <w:tcW w:w="8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24.3</w:t>
            </w:r>
          </w:p>
        </w:tc>
        <w:tc>
          <w:tcPr>
            <w:tcW w:w="8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A07E45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638</w:t>
            </w:r>
          </w:p>
        </w:tc>
        <w:tc>
          <w:tcPr>
            <w:tcW w:w="550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A2C64" w:rsidRPr="000A2C64" w:rsidRDefault="000A2C64" w:rsidP="00492ADF">
            <w:pPr>
              <w:jc w:val="center"/>
              <w:rPr>
                <w:rFonts w:ascii="Gadugi" w:hAnsi="Gadugi"/>
                <w:color w:val="000000" w:themeColor="text1"/>
              </w:rPr>
            </w:pPr>
            <w:r w:rsidRPr="000A2C64">
              <w:rPr>
                <w:rFonts w:ascii="Gadugi" w:eastAsia="Segoe UI" w:hAnsi="Gadugi"/>
                <w:color w:val="000000" w:themeColor="text1"/>
              </w:rPr>
              <w:t>Gluten(S), Jaja(T), Soja(T),</w:t>
            </w:r>
          </w:p>
        </w:tc>
      </w:tr>
    </w:tbl>
    <w:p w:rsidR="00CC0BD7" w:rsidRPr="00236C11" w:rsidRDefault="00CC0BD7">
      <w:pPr>
        <w:rPr>
          <w:rFonts w:ascii="Gadugi" w:hAnsi="Gadugi"/>
          <w:sz w:val="2"/>
        </w:rPr>
      </w:pPr>
      <w:bookmarkStart w:id="0" w:name="_GoBack"/>
      <w:bookmarkEnd w:id="0"/>
    </w:p>
    <w:sectPr w:rsidR="00CC0BD7" w:rsidRPr="00236C11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3DC4" w:rsidRDefault="00D33DC4">
      <w:pPr>
        <w:spacing w:line="240" w:lineRule="auto"/>
      </w:pPr>
      <w:r>
        <w:separator/>
      </w:r>
    </w:p>
  </w:endnote>
  <w:endnote w:type="continuationSeparator" w:id="1">
    <w:p w:rsidR="00D33DC4" w:rsidRDefault="00D33DC4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r w:rsidRPr="005B4B51">
      <w:rPr>
        <w:rFonts w:ascii="Calibri" w:eastAsia="Calibri" w:hAnsi="Calibri" w:cs="Calibri"/>
        <w:i/>
        <w:color w:val="000000"/>
        <w:sz w:val="20"/>
        <w:szCs w:val="20"/>
      </w:rPr>
      <w:t>Jelovnicisupodložnipromjenama. Na promjene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utjecatidostupnostdobavljačailitehničkepromijene u kuhinji. Označavanjejelovnika je u skladu s direktivom EU 1169/2011. Zadodatneinformacije o jelovnicima i normativima, obratite se upraviosnovneškole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Ugljikohidrati (g), B/g -. Bjelančevine (g), M/g – Masti (g), E/kcal  Energetskavrijednost (kcal)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3DC4" w:rsidRDefault="00D33DC4">
      <w:pPr>
        <w:spacing w:line="240" w:lineRule="auto"/>
      </w:pPr>
      <w:r>
        <w:separator/>
      </w:r>
    </w:p>
  </w:footnote>
  <w:footnote w:type="continuationSeparator" w:id="1">
    <w:p w:rsidR="00D33DC4" w:rsidRDefault="00D33DC4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>
          <wp:extent cx="1333500" cy="609600"/>
          <wp:effectExtent l="1905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333937" cy="609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A2C64"/>
    <w:rsid w:val="00124612"/>
    <w:rsid w:val="00184D4E"/>
    <w:rsid w:val="00236C11"/>
    <w:rsid w:val="00341FED"/>
    <w:rsid w:val="00386F02"/>
    <w:rsid w:val="003C004B"/>
    <w:rsid w:val="0044659A"/>
    <w:rsid w:val="00455AC5"/>
    <w:rsid w:val="00492ADF"/>
    <w:rsid w:val="004971AC"/>
    <w:rsid w:val="005153DA"/>
    <w:rsid w:val="00562224"/>
    <w:rsid w:val="0058706F"/>
    <w:rsid w:val="005B4B51"/>
    <w:rsid w:val="005C3F30"/>
    <w:rsid w:val="005F73AE"/>
    <w:rsid w:val="00605471"/>
    <w:rsid w:val="006160CB"/>
    <w:rsid w:val="00742816"/>
    <w:rsid w:val="0076066F"/>
    <w:rsid w:val="007F4347"/>
    <w:rsid w:val="009564D3"/>
    <w:rsid w:val="009F063D"/>
    <w:rsid w:val="00A36060"/>
    <w:rsid w:val="00AB3BD9"/>
    <w:rsid w:val="00B04DAB"/>
    <w:rsid w:val="00B10549"/>
    <w:rsid w:val="00B141C7"/>
    <w:rsid w:val="00C641FC"/>
    <w:rsid w:val="00CB4D14"/>
    <w:rsid w:val="00CC0BD7"/>
    <w:rsid w:val="00D33DC4"/>
    <w:rsid w:val="00D736D5"/>
    <w:rsid w:val="00DC0232"/>
    <w:rsid w:val="00F26EB8"/>
    <w:rsid w:val="00F610EC"/>
    <w:rsid w:val="00F80D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hr-HR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</w:style>
  <w:style w:type="paragraph" w:styleId="Heading1">
    <w:name w:val="heading 1"/>
    <w:basedOn w:val="Normal"/>
    <w:next w:val="Normal"/>
    <w:uiPriority w:val="9"/>
    <w:qFormat/>
    <w:rsid w:val="003C004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C004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C004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C004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C004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C004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C004B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9C0"/>
    <w:rPr>
      <w:rFonts w:ascii="Arial" w:eastAsia="Arial" w:hAnsi="Arial" w:cs="Arial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9C0"/>
    <w:rPr>
      <w:rFonts w:ascii="Arial" w:eastAsia="Arial" w:hAnsi="Arial" w:cs="Arial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A25"/>
    <w:rPr>
      <w:rFonts w:ascii="Tahoma" w:eastAsia="Arial" w:hAnsi="Tahoma" w:cs="Tahoma"/>
      <w:sz w:val="16"/>
      <w:szCs w:val="16"/>
      <w:lang w:eastAsia="hr-HR"/>
    </w:rPr>
  </w:style>
  <w:style w:type="paragraph" w:styleId="Subtitle">
    <w:name w:val="Subtitle"/>
    <w:basedOn w:val="Normal"/>
    <w:next w:val="Normal"/>
    <w:rsid w:val="003C004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C004B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3C004B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3C004B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MarijaCK</cp:lastModifiedBy>
  <cp:revision>14</cp:revision>
  <dcterms:created xsi:type="dcterms:W3CDTF">2022-09-22T06:04:00Z</dcterms:created>
  <dcterms:modified xsi:type="dcterms:W3CDTF">2024-11-15T14:41:00Z</dcterms:modified>
</cp:coreProperties>
</file>